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2CD7FB08" w:rsidR="00DA08AA" w:rsidRPr="00DF7427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Thursday,</w:t>
      </w:r>
      <w:r w:rsidR="002B72FE" w:rsidRPr="00DF7427">
        <w:rPr>
          <w:rStyle w:val="normaltextrun"/>
          <w:sz w:val="22"/>
          <w:szCs w:val="22"/>
        </w:rPr>
        <w:t xml:space="preserve"> </w:t>
      </w:r>
      <w:r w:rsidR="003165BA" w:rsidRPr="00DF7427">
        <w:rPr>
          <w:rStyle w:val="normaltextrun"/>
          <w:sz w:val="22"/>
          <w:szCs w:val="22"/>
        </w:rPr>
        <w:t>October 14,</w:t>
      </w:r>
      <w:r w:rsidR="00A16332" w:rsidRPr="00DF7427">
        <w:rPr>
          <w:rStyle w:val="normaltextrun"/>
          <w:sz w:val="22"/>
          <w:szCs w:val="22"/>
        </w:rPr>
        <w:t xml:space="preserve"> 2021</w:t>
      </w:r>
    </w:p>
    <w:p w14:paraId="6650AA7C" w14:textId="388DA79A" w:rsidR="002242A4" w:rsidRPr="00DF7427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2242A4" w:rsidRPr="00DF7427">
        <w:rPr>
          <w:rStyle w:val="eop"/>
          <w:sz w:val="22"/>
          <w:szCs w:val="22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AAEAA3E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F53141" w14:textId="29C5FB92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>
        <w:rPr>
          <w:rStyle w:val="eop"/>
          <w:b/>
          <w:bCs/>
          <w:sz w:val="22"/>
          <w:szCs w:val="22"/>
        </w:rPr>
        <w:tab/>
        <w:t>II.</w:t>
      </w:r>
      <w:r>
        <w:rPr>
          <w:rStyle w:val="eop"/>
          <w:b/>
          <w:bCs/>
          <w:sz w:val="22"/>
          <w:szCs w:val="22"/>
        </w:rPr>
        <w:tab/>
      </w:r>
      <w:r w:rsidRPr="003165BA">
        <w:rPr>
          <w:rStyle w:val="eop"/>
          <w:b/>
          <w:bCs/>
          <w:sz w:val="22"/>
          <w:szCs w:val="22"/>
        </w:rPr>
        <w:t>Guest Speaker</w:t>
      </w:r>
      <w:r>
        <w:rPr>
          <w:rStyle w:val="eop"/>
          <w:b/>
          <w:bCs/>
          <w:sz w:val="22"/>
          <w:szCs w:val="22"/>
        </w:rPr>
        <w:t>s:</w:t>
      </w:r>
      <w:r>
        <w:rPr>
          <w:rStyle w:val="eop"/>
          <w:b/>
          <w:bCs/>
          <w:sz w:val="22"/>
          <w:szCs w:val="22"/>
        </w:rPr>
        <w:tab/>
      </w:r>
      <w:r w:rsidRPr="003165BA">
        <w:rPr>
          <w:rStyle w:val="eop"/>
          <w:b/>
          <w:bCs/>
          <w:sz w:val="22"/>
          <w:szCs w:val="22"/>
        </w:rPr>
        <w:t>Farah Nageer-Kantho</w:t>
      </w:r>
      <w:r>
        <w:rPr>
          <w:rStyle w:val="eop"/>
          <w:b/>
          <w:bCs/>
          <w:sz w:val="22"/>
          <w:szCs w:val="22"/>
        </w:rPr>
        <w:t>r, Moving Montgomery Forward</w:t>
      </w:r>
    </w:p>
    <w:p w14:paraId="773E54C3" w14:textId="74A2C0E0" w:rsidR="003165BA" w:rsidRP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  <w:t>Tiffany Jones</w:t>
      </w:r>
      <w:r w:rsidR="008D07D6">
        <w:rPr>
          <w:rStyle w:val="eop"/>
          <w:b/>
          <w:bCs/>
          <w:sz w:val="22"/>
          <w:szCs w:val="22"/>
        </w:rPr>
        <w:t>, Moving Montgomery Forward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2B50CADC" w:rsidR="00DA08AA" w:rsidRDefault="00495EC0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 w:rsidRPr="00495EC0">
        <w:rPr>
          <w:rStyle w:val="eop"/>
          <w:b/>
          <w:bCs/>
          <w:sz w:val="22"/>
          <w:szCs w:val="22"/>
        </w:rPr>
        <w:t>7:</w:t>
      </w:r>
      <w:r w:rsidR="00554498">
        <w:rPr>
          <w:rStyle w:val="eop"/>
          <w:b/>
          <w:bCs/>
          <w:sz w:val="22"/>
          <w:szCs w:val="22"/>
        </w:rPr>
        <w:t>25</w:t>
      </w:r>
      <w:r w:rsidRPr="00495EC0">
        <w:rPr>
          <w:rStyle w:val="eop"/>
          <w:b/>
          <w:bCs/>
          <w:sz w:val="22"/>
          <w:szCs w:val="22"/>
        </w:rPr>
        <w:tab/>
      </w:r>
      <w:r w:rsidR="00554498">
        <w:rPr>
          <w:rStyle w:val="eop"/>
          <w:b/>
          <w:bCs/>
          <w:sz w:val="22"/>
          <w:szCs w:val="22"/>
        </w:rPr>
        <w:t>III.</w:t>
      </w:r>
      <w:r w:rsidR="0077561B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3979AB2F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3165BA">
        <w:rPr>
          <w:bCs/>
          <w:sz w:val="22"/>
          <w:szCs w:val="22"/>
        </w:rPr>
        <w:t>September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558323F3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proofErr w:type="gramStart"/>
      <w:r>
        <w:rPr>
          <w:rStyle w:val="normaltextrun"/>
          <w:b/>
          <w:bCs/>
          <w:sz w:val="22"/>
          <w:szCs w:val="22"/>
        </w:rPr>
        <w:t>7:</w:t>
      </w:r>
      <w:r w:rsidR="00554498">
        <w:rPr>
          <w:rStyle w:val="normaltextrun"/>
          <w:b/>
          <w:bCs/>
          <w:sz w:val="22"/>
          <w:szCs w:val="22"/>
        </w:rPr>
        <w:t>30</w:t>
      </w:r>
      <w:r>
        <w:rPr>
          <w:rStyle w:val="normaltextrun"/>
          <w:b/>
          <w:bCs/>
          <w:sz w:val="22"/>
          <w:szCs w:val="22"/>
        </w:rPr>
        <w:t>  </w:t>
      </w:r>
      <w:r w:rsidR="00554498">
        <w:rPr>
          <w:rStyle w:val="normaltextrun"/>
          <w:b/>
          <w:bCs/>
          <w:sz w:val="22"/>
          <w:szCs w:val="22"/>
        </w:rPr>
        <w:tab/>
      </w:r>
      <w:proofErr w:type="gramEnd"/>
      <w:r w:rsidR="00554498">
        <w:rPr>
          <w:rStyle w:val="normaltextrun"/>
          <w:b/>
          <w:bCs/>
          <w:sz w:val="22"/>
          <w:szCs w:val="22"/>
        </w:rPr>
        <w:t>IV.</w:t>
      </w:r>
      <w:r>
        <w:rPr>
          <w:rStyle w:val="normaltextrun"/>
          <w:b/>
          <w:bCs/>
          <w:sz w:val="22"/>
          <w:szCs w:val="22"/>
        </w:rPr>
        <w:t>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09E0320B" w14:textId="0BA90BA2" w:rsidR="002A55F1" w:rsidRDefault="00AD5B87" w:rsidP="003D685A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A16332">
        <w:rPr>
          <w:sz w:val="22"/>
          <w:szCs w:val="22"/>
        </w:rPr>
        <w:t xml:space="preserve">           </w:t>
      </w:r>
      <w:r w:rsidR="009C2D95">
        <w:rPr>
          <w:sz w:val="22"/>
          <w:szCs w:val="22"/>
        </w:rPr>
        <w:t xml:space="preserve"> </w:t>
      </w:r>
      <w:r w:rsidR="005A3C88">
        <w:rPr>
          <w:sz w:val="22"/>
          <w:szCs w:val="22"/>
        </w:rPr>
        <w:t>On boarding update</w:t>
      </w:r>
    </w:p>
    <w:p w14:paraId="6F300C5B" w14:textId="7A7F079C" w:rsidR="003165BA" w:rsidRDefault="003165BA" w:rsidP="003D685A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  <w:t xml:space="preserve">            CFW in the Community</w:t>
      </w:r>
    </w:p>
    <w:p w14:paraId="1FFF2D22" w14:textId="206171B2" w:rsidR="003165BA" w:rsidRDefault="003165BA" w:rsidP="003D685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sz w:val="22"/>
          <w:szCs w:val="22"/>
        </w:rPr>
        <w:tab/>
        <w:t xml:space="preserve">            CFW Vision</w:t>
      </w:r>
    </w:p>
    <w:p w14:paraId="385D60E4" w14:textId="77777777" w:rsidR="00AD5B87" w:rsidRDefault="00AD5B8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7C9CC54E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554498">
        <w:rPr>
          <w:rStyle w:val="normaltextrun"/>
          <w:b/>
          <w:bCs/>
          <w:sz w:val="22"/>
          <w:szCs w:val="22"/>
        </w:rPr>
        <w:t>45</w:t>
      </w:r>
      <w:r w:rsidR="00554498"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A4EBE39" w14:textId="77B4CF35" w:rsidR="00A16332" w:rsidRDefault="0040080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3165BA">
        <w:rPr>
          <w:rStyle w:val="normaltextrun"/>
          <w:sz w:val="22"/>
          <w:szCs w:val="22"/>
        </w:rPr>
        <w:t xml:space="preserve">Budget </w:t>
      </w:r>
      <w:r w:rsidR="003A5709">
        <w:rPr>
          <w:rStyle w:val="normaltextrun"/>
          <w:sz w:val="22"/>
          <w:szCs w:val="22"/>
        </w:rPr>
        <w:t>Forums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378EB343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554498">
        <w:rPr>
          <w:b/>
          <w:bCs/>
          <w:sz w:val="22"/>
          <w:szCs w:val="22"/>
        </w:rPr>
        <w:t>50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554498">
        <w:rPr>
          <w:b/>
          <w:bCs/>
          <w:sz w:val="22"/>
          <w:szCs w:val="22"/>
        </w:rPr>
        <w:t>I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0DBB27D2" w:rsidR="00DA08AA" w:rsidRPr="00A96E9D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A96E9D">
        <w:rPr>
          <w:rStyle w:val="eop"/>
          <w:b/>
          <w:bCs/>
          <w:sz w:val="22"/>
          <w:szCs w:val="22"/>
        </w:rPr>
        <w:t>a.</w:t>
      </w:r>
      <w:r w:rsidR="00D14731" w:rsidRPr="00A96E9D">
        <w:rPr>
          <w:rStyle w:val="eop"/>
          <w:rFonts w:ascii="Segoe UI" w:hAnsi="Segoe UI" w:cs="Segoe UI"/>
          <w:b/>
          <w:bCs/>
          <w:sz w:val="18"/>
          <w:szCs w:val="18"/>
        </w:rPr>
        <w:tab/>
      </w:r>
      <w:r w:rsidR="00DA08AA" w:rsidRPr="00A96E9D">
        <w:rPr>
          <w:b/>
          <w:bCs/>
          <w:sz w:val="22"/>
          <w:szCs w:val="22"/>
        </w:rPr>
        <w:t>Policy and Legislat</w:t>
      </w:r>
      <w:r w:rsidR="00582E00" w:rsidRPr="00A96E9D">
        <w:rPr>
          <w:b/>
          <w:bCs/>
          <w:sz w:val="22"/>
          <w:szCs w:val="22"/>
        </w:rPr>
        <w:t>ion</w:t>
      </w:r>
      <w:r w:rsidR="00CB27BC" w:rsidRPr="00A96E9D">
        <w:rPr>
          <w:b/>
          <w:bCs/>
          <w:sz w:val="22"/>
          <w:szCs w:val="22"/>
        </w:rPr>
        <w:t xml:space="preserve"> </w:t>
      </w:r>
      <w:r w:rsidR="00CB27BC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972FEF" w:rsidRPr="00A96E9D">
        <w:rPr>
          <w:b/>
          <w:bCs/>
          <w:sz w:val="22"/>
          <w:szCs w:val="22"/>
        </w:rPr>
        <w:tab/>
      </w:r>
      <w:r w:rsidR="00DA08AA" w:rsidRPr="00A96E9D">
        <w:rPr>
          <w:b/>
          <w:bCs/>
          <w:sz w:val="22"/>
          <w:szCs w:val="22"/>
        </w:rPr>
        <w:t>Rubin</w:t>
      </w:r>
    </w:p>
    <w:p w14:paraId="508AA49E" w14:textId="462F1D13" w:rsidR="00DA08AA" w:rsidRPr="00E3625B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3165BA">
        <w:rPr>
          <w:sz w:val="22"/>
          <w:szCs w:val="22"/>
        </w:rPr>
        <w:t>b.</w:t>
      </w:r>
      <w:r w:rsidRPr="003165BA">
        <w:rPr>
          <w:sz w:val="22"/>
          <w:szCs w:val="22"/>
        </w:rPr>
        <w:tab/>
      </w:r>
      <w:r w:rsidR="00582E00" w:rsidRPr="003165BA">
        <w:rPr>
          <w:sz w:val="22"/>
          <w:szCs w:val="22"/>
        </w:rPr>
        <w:t>Program Planning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7B43" w:rsidRPr="00E3625B">
        <w:rPr>
          <w:sz w:val="22"/>
          <w:szCs w:val="22"/>
        </w:rPr>
        <w:t>Enendu</w:t>
      </w:r>
    </w:p>
    <w:p w14:paraId="71DA287F" w14:textId="6B6E8605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270FA">
        <w:rPr>
          <w:sz w:val="22"/>
          <w:szCs w:val="22"/>
        </w:rPr>
        <w:t>(</w:t>
      </w:r>
      <w:r w:rsidR="0014706D">
        <w:rPr>
          <w:sz w:val="22"/>
          <w:szCs w:val="22"/>
        </w:rPr>
        <w:t>TBD</w:t>
      </w:r>
      <w:r w:rsidR="007270FA">
        <w:rPr>
          <w:sz w:val="22"/>
          <w:szCs w:val="22"/>
        </w:rPr>
        <w:t>)</w:t>
      </w:r>
    </w:p>
    <w:p w14:paraId="59508DF1" w14:textId="75D25529" w:rsidR="00DA08AA" w:rsidRPr="003165BA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3165BA">
        <w:rPr>
          <w:sz w:val="22"/>
          <w:szCs w:val="22"/>
        </w:rPr>
        <w:t>d.</w:t>
      </w:r>
      <w:r w:rsidR="005D2651" w:rsidRPr="003165BA">
        <w:rPr>
          <w:sz w:val="22"/>
          <w:szCs w:val="22"/>
        </w:rPr>
        <w:tab/>
      </w:r>
      <w:r w:rsidRPr="003165BA">
        <w:rPr>
          <w:sz w:val="22"/>
          <w:szCs w:val="22"/>
        </w:rPr>
        <w:t>Research and Eva</w:t>
      </w:r>
      <w:r w:rsidR="00582E00" w:rsidRPr="003165BA">
        <w:rPr>
          <w:sz w:val="22"/>
          <w:szCs w:val="22"/>
        </w:rPr>
        <w:t>luation</w:t>
      </w:r>
      <w:r w:rsidR="00582E00" w:rsidRPr="003165BA">
        <w:rPr>
          <w:sz w:val="22"/>
          <w:szCs w:val="22"/>
        </w:rPr>
        <w:tab/>
      </w:r>
      <w:r w:rsidR="00582E00" w:rsidRPr="003165BA">
        <w:rPr>
          <w:sz w:val="22"/>
          <w:szCs w:val="22"/>
        </w:rPr>
        <w:tab/>
      </w:r>
      <w:r w:rsidR="00582E00" w:rsidRPr="003165BA">
        <w:rPr>
          <w:sz w:val="22"/>
          <w:szCs w:val="22"/>
        </w:rPr>
        <w:tab/>
      </w:r>
      <w:r w:rsidR="00582E00" w:rsidRPr="003165BA">
        <w:rPr>
          <w:sz w:val="22"/>
          <w:szCs w:val="22"/>
        </w:rPr>
        <w:tab/>
      </w:r>
      <w:r w:rsidR="00582E00" w:rsidRPr="003165BA">
        <w:rPr>
          <w:sz w:val="22"/>
          <w:szCs w:val="22"/>
        </w:rPr>
        <w:tab/>
      </w:r>
      <w:r w:rsidR="00A96E9D" w:rsidRPr="003165BA">
        <w:rPr>
          <w:sz w:val="22"/>
          <w:szCs w:val="22"/>
        </w:rPr>
        <w:t>M</w:t>
      </w:r>
      <w:r w:rsidR="005A3C88" w:rsidRPr="003165BA">
        <w:rPr>
          <w:sz w:val="22"/>
          <w:szCs w:val="22"/>
        </w:rPr>
        <w:t>o</w:t>
      </w:r>
      <w:r w:rsidR="00A96E9D" w:rsidRPr="003165BA">
        <w:rPr>
          <w:sz w:val="22"/>
          <w:szCs w:val="22"/>
        </w:rPr>
        <w:t>lino/Romero</w:t>
      </w:r>
    </w:p>
    <w:p w14:paraId="02622F7F" w14:textId="3FED2315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6DD4" w:rsidRPr="00E3625B">
        <w:rPr>
          <w:sz w:val="22"/>
          <w:szCs w:val="22"/>
        </w:rPr>
        <w:t>Weisel</w:t>
      </w:r>
    </w:p>
    <w:p w14:paraId="0BC4BF8E" w14:textId="1AA04478" w:rsidR="00DA08AA" w:rsidRPr="00A96E9D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A96E9D">
        <w:rPr>
          <w:b/>
          <w:bCs/>
          <w:sz w:val="22"/>
          <w:szCs w:val="22"/>
        </w:rPr>
        <w:t>f.</w:t>
      </w:r>
      <w:r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>Public Relations</w:t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D14731" w:rsidRPr="00A96E9D">
        <w:rPr>
          <w:b/>
          <w:bCs/>
          <w:sz w:val="22"/>
          <w:szCs w:val="22"/>
        </w:rPr>
        <w:tab/>
      </w:r>
      <w:r w:rsidR="00E0267D" w:rsidRPr="00A96E9D">
        <w:rPr>
          <w:b/>
          <w:bCs/>
          <w:sz w:val="22"/>
          <w:szCs w:val="22"/>
        </w:rPr>
        <w:t>Argoti</w:t>
      </w:r>
    </w:p>
    <w:p w14:paraId="15F568B5" w14:textId="4E88C465" w:rsidR="00DA08AA" w:rsidRPr="007270FA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A96E9D">
        <w:rPr>
          <w:b/>
          <w:bCs/>
          <w:sz w:val="22"/>
          <w:szCs w:val="22"/>
        </w:rPr>
        <w:t>g.</w:t>
      </w:r>
      <w:r w:rsidRPr="007270FA">
        <w:rPr>
          <w:sz w:val="22"/>
          <w:szCs w:val="22"/>
        </w:rPr>
        <w:t xml:space="preserve">   </w:t>
      </w:r>
      <w:r w:rsidRPr="007270FA">
        <w:rPr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>WLB</w:t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A96E9D" w:rsidRPr="00A96E9D">
        <w:rPr>
          <w:b/>
          <w:bCs/>
          <w:sz w:val="22"/>
          <w:szCs w:val="22"/>
        </w:rPr>
        <w:t>Maclay/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22CE52A1" w:rsidR="00DA08AA" w:rsidRPr="00163149" w:rsidRDefault="00554498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8:10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</w:t>
      </w:r>
      <w:r w:rsidR="008D07D6">
        <w:rPr>
          <w:rStyle w:val="normaltextrun"/>
          <w:b/>
          <w:bCs/>
          <w:sz w:val="22"/>
          <w:szCs w:val="22"/>
        </w:rPr>
        <w:t>I</w:t>
      </w:r>
      <w:r w:rsidR="00D56DD4" w:rsidRPr="00163149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8E1C87" w:rsidRPr="00A96E9D">
        <w:rPr>
          <w:rStyle w:val="normaltextrun"/>
          <w:sz w:val="22"/>
          <w:szCs w:val="22"/>
        </w:rPr>
        <w:t>Rubin</w:t>
      </w:r>
    </w:p>
    <w:p w14:paraId="792B28C3" w14:textId="7A930A6C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3165BA">
        <w:rPr>
          <w:rStyle w:val="normaltextrun"/>
          <w:sz w:val="22"/>
          <w:szCs w:val="22"/>
        </w:rPr>
        <w:t>       H</w:t>
      </w:r>
      <w:r w:rsidR="00E0267D" w:rsidRPr="003165BA">
        <w:rPr>
          <w:rStyle w:val="normaltextrun"/>
          <w:sz w:val="22"/>
          <w:szCs w:val="22"/>
        </w:rPr>
        <w:t>TPC</w:t>
      </w:r>
      <w:r w:rsidRPr="003165BA">
        <w:rPr>
          <w:rStyle w:val="normaltextrun"/>
          <w:sz w:val="22"/>
          <w:szCs w:val="22"/>
        </w:rPr>
        <w:t>/</w:t>
      </w:r>
      <w:r w:rsidRPr="003165BA">
        <w:rPr>
          <w:rStyle w:val="normaltextrun"/>
          <w:b/>
          <w:bCs/>
          <w:sz w:val="22"/>
          <w:szCs w:val="22"/>
        </w:rPr>
        <w:t>DV </w:t>
      </w:r>
      <w:r w:rsidRPr="003165BA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b/>
          <w:bCs/>
          <w:sz w:val="22"/>
          <w:szCs w:val="22"/>
        </w:rPr>
        <w:tab/>
      </w:r>
      <w:r w:rsidR="002046B9" w:rsidRPr="005A3C88">
        <w:rPr>
          <w:rStyle w:val="normaltextrun"/>
          <w:sz w:val="22"/>
          <w:szCs w:val="22"/>
        </w:rPr>
        <w:t>Maclay</w:t>
      </w:r>
      <w:r w:rsidRPr="00A96E9D">
        <w:rPr>
          <w:rStyle w:val="normaltextrun"/>
          <w:b/>
          <w:bCs/>
          <w:sz w:val="22"/>
          <w:szCs w:val="22"/>
        </w:rPr>
        <w:t>/Drew</w:t>
      </w:r>
      <w:r w:rsidRPr="00A96E9D">
        <w:rPr>
          <w:rStyle w:val="eop"/>
          <w:b/>
          <w:bCs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2046B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2046B9">
        <w:rPr>
          <w:rStyle w:val="normaltextrun"/>
          <w:sz w:val="22"/>
          <w:szCs w:val="22"/>
        </w:rPr>
        <w:t>Choose Respect</w:t>
      </w:r>
      <w:r w:rsidR="00495EC0" w:rsidRPr="002046B9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2046B9">
        <w:rPr>
          <w:rStyle w:val="normaltextrun"/>
          <w:sz w:val="22"/>
          <w:szCs w:val="22"/>
        </w:rPr>
        <w:t>Respectfest</w:t>
      </w:r>
      <w:proofErr w:type="spellEnd"/>
      <w:r w:rsidR="00495EC0" w:rsidRPr="002046B9">
        <w:rPr>
          <w:rStyle w:val="normaltextrun"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</w:t>
      </w:r>
      <w:proofErr w:type="gramEnd"/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2046B9">
        <w:rPr>
          <w:rStyle w:val="normaltextrun"/>
          <w:sz w:val="22"/>
          <w:szCs w:val="22"/>
        </w:rPr>
        <w:t>Whitehead Quigley</w:t>
      </w:r>
    </w:p>
    <w:p w14:paraId="130F4E4C" w14:textId="717776C0" w:rsidR="00DA08AA" w:rsidRPr="003165B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6044AAB3" w:rsidR="00DA08AA" w:rsidRDefault="00554498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:15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8D07D6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BB3004">
        <w:rPr>
          <w:rStyle w:val="normaltextrun"/>
          <w:sz w:val="22"/>
          <w:szCs w:val="22"/>
        </w:rPr>
        <w:t>Maclay</w:t>
      </w:r>
      <w:r w:rsidR="00495EC0" w:rsidRPr="00BB3004">
        <w:rPr>
          <w:rStyle w:val="normaltextrun"/>
          <w:sz w:val="22"/>
          <w:szCs w:val="22"/>
        </w:rPr>
        <w:t>/Argoti</w:t>
      </w:r>
    </w:p>
    <w:p w14:paraId="3BD56793" w14:textId="40BE4D0B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Maclay/Rojas</w:t>
      </w:r>
    </w:p>
    <w:p w14:paraId="623C85A4" w14:textId="7CDB2FF0" w:rsidR="006C2193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  <w:r w:rsidRPr="00A16332">
        <w:rPr>
          <w:rStyle w:val="eop"/>
          <w:b/>
          <w:bCs/>
          <w:sz w:val="22"/>
          <w:szCs w:val="22"/>
        </w:rPr>
        <w:t xml:space="preserve">     </w:t>
      </w:r>
      <w:r w:rsidR="003D685A" w:rsidRPr="00A16332">
        <w:rPr>
          <w:rStyle w:val="eop"/>
          <w:b/>
          <w:bCs/>
          <w:sz w:val="22"/>
          <w:szCs w:val="22"/>
        </w:rPr>
        <w:t>Ad Hoc Committee on Hate Violence</w:t>
      </w:r>
      <w:r w:rsidR="003D685A" w:rsidRPr="00A16332">
        <w:rPr>
          <w:rStyle w:val="eop"/>
          <w:b/>
          <w:bCs/>
          <w:sz w:val="22"/>
          <w:szCs w:val="22"/>
        </w:rPr>
        <w:tab/>
      </w:r>
      <w:r w:rsidR="003D685A" w:rsidRPr="00A16332">
        <w:rPr>
          <w:rStyle w:val="eop"/>
          <w:b/>
          <w:bCs/>
          <w:sz w:val="22"/>
          <w:szCs w:val="22"/>
        </w:rPr>
        <w:tab/>
      </w:r>
      <w:r w:rsidR="00BC1339" w:rsidRPr="00A16332">
        <w:rPr>
          <w:rStyle w:val="eop"/>
          <w:b/>
          <w:bCs/>
          <w:sz w:val="22"/>
          <w:szCs w:val="22"/>
        </w:rPr>
        <w:tab/>
      </w:r>
      <w:r w:rsidR="00BC1339" w:rsidRPr="00A16332">
        <w:rPr>
          <w:rStyle w:val="eop"/>
          <w:b/>
          <w:bCs/>
          <w:sz w:val="22"/>
          <w:szCs w:val="22"/>
        </w:rPr>
        <w:tab/>
        <w:t>Shenoy/Rubin</w:t>
      </w:r>
    </w:p>
    <w:p w14:paraId="7FCB0D29" w14:textId="0868F5A1" w:rsidR="003165BA" w:rsidRDefault="00D77ACD" w:rsidP="00D77ACD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d.</w:t>
      </w:r>
      <w:r>
        <w:rPr>
          <w:rStyle w:val="eop"/>
          <w:b/>
          <w:bCs/>
          <w:sz w:val="22"/>
          <w:szCs w:val="22"/>
        </w:rPr>
        <w:tab/>
        <w:t>CFW 50</w:t>
      </w:r>
      <w:r w:rsidRPr="00D77ACD">
        <w:rPr>
          <w:rStyle w:val="eop"/>
          <w:b/>
          <w:bCs/>
          <w:sz w:val="22"/>
          <w:szCs w:val="22"/>
          <w:vertAlign w:val="superscript"/>
        </w:rPr>
        <w:t>th</w:t>
      </w:r>
      <w:r>
        <w:rPr>
          <w:rStyle w:val="eop"/>
          <w:b/>
          <w:bCs/>
          <w:sz w:val="22"/>
          <w:szCs w:val="22"/>
        </w:rPr>
        <w:t xml:space="preserve"> Anniversary</w:t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</w:r>
      <w:r>
        <w:rPr>
          <w:rStyle w:val="eop"/>
          <w:b/>
          <w:bCs/>
          <w:sz w:val="22"/>
          <w:szCs w:val="22"/>
        </w:rPr>
        <w:tab/>
        <w:t>Ene</w:t>
      </w:r>
      <w:r w:rsidR="008046E9">
        <w:rPr>
          <w:rStyle w:val="eop"/>
          <w:b/>
          <w:bCs/>
          <w:sz w:val="22"/>
          <w:szCs w:val="22"/>
        </w:rPr>
        <w:t>ndu</w:t>
      </w:r>
      <w:r>
        <w:rPr>
          <w:rStyle w:val="eop"/>
          <w:b/>
          <w:bCs/>
          <w:sz w:val="22"/>
          <w:szCs w:val="22"/>
        </w:rPr>
        <w:t>/Maclay/Rubin</w:t>
      </w:r>
    </w:p>
    <w:p w14:paraId="7E74295F" w14:textId="49642097" w:rsidR="00A16332" w:rsidRDefault="00A16332" w:rsidP="00A1633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</w:p>
    <w:p w14:paraId="1D81B6A4" w14:textId="6D4BCD21" w:rsidR="00DA08AA" w:rsidRDefault="005A3C88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554498">
        <w:rPr>
          <w:rStyle w:val="normaltextrun"/>
          <w:b/>
          <w:bCs/>
          <w:sz w:val="22"/>
          <w:szCs w:val="22"/>
        </w:rPr>
        <w:t>25</w:t>
      </w:r>
      <w:r w:rsidR="008B62F3">
        <w:rPr>
          <w:rStyle w:val="normaltextrun"/>
          <w:b/>
          <w:bCs/>
          <w:sz w:val="22"/>
          <w:szCs w:val="22"/>
        </w:rPr>
        <w:tab/>
      </w:r>
      <w:r w:rsidR="008D07D6">
        <w:rPr>
          <w:rStyle w:val="normaltextrun"/>
          <w:b/>
          <w:bCs/>
          <w:sz w:val="22"/>
          <w:szCs w:val="22"/>
        </w:rPr>
        <w:t>IX</w:t>
      </w:r>
      <w:r w:rsidR="00AD5B87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1EF64990" w14:textId="45975EF4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</w:p>
    <w:p w14:paraId="16E87088" w14:textId="1FAB1D02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53F18192" w14:textId="20491503" w:rsidR="003B00EE" w:rsidRDefault="005A3C88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554498">
        <w:rPr>
          <w:rStyle w:val="eop"/>
          <w:b/>
          <w:sz w:val="22"/>
          <w:szCs w:val="22"/>
        </w:rPr>
        <w:t>30</w:t>
      </w:r>
      <w:r w:rsidR="003B00EE">
        <w:rPr>
          <w:rStyle w:val="eop"/>
          <w:b/>
          <w:sz w:val="22"/>
          <w:szCs w:val="22"/>
        </w:rPr>
        <w:tab/>
      </w:r>
      <w:r w:rsidR="00163149">
        <w:rPr>
          <w:rStyle w:val="eop"/>
          <w:b/>
          <w:sz w:val="22"/>
          <w:szCs w:val="22"/>
        </w:rPr>
        <w:t>X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</w:p>
    <w:p w14:paraId="690F31B9" w14:textId="1CD6D570" w:rsidR="003165BA" w:rsidRP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>a.</w:t>
      </w:r>
      <w:r>
        <w:rPr>
          <w:rStyle w:val="eop"/>
          <w:bCs/>
          <w:sz w:val="22"/>
          <w:szCs w:val="22"/>
        </w:rPr>
        <w:tab/>
        <w:t>Team Building</w:t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  <w:t>Rojas</w:t>
      </w:r>
    </w:p>
    <w:p w14:paraId="4B6A094E" w14:textId="2E854B83" w:rsidR="00550881" w:rsidRPr="00550881" w:rsidRDefault="00EE493D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4BB11D17">
                <wp:simplePos x="0" y="0"/>
                <wp:positionH relativeFrom="margin">
                  <wp:align>right</wp:align>
                </wp:positionH>
                <wp:positionV relativeFrom="paragraph">
                  <wp:posOffset>16510</wp:posOffset>
                </wp:positionV>
                <wp:extent cx="2838450" cy="105727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8450" cy="10572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529628F4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65AE024A" w14:textId="68ED9390" w:rsidR="005A3C88" w:rsidRPr="002E2888" w:rsidRDefault="00D77ACD" w:rsidP="005A3C88">
                            <w:p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Nicole</w:t>
                            </w:r>
                            <w:r w:rsidR="005A3C88" w:rsidRPr="002E288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:  </w:t>
                            </w: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October 1</w:t>
                            </w:r>
                          </w:p>
                          <w:p w14:paraId="7EA4E21E" w14:textId="2F432F03" w:rsidR="005A3C88" w:rsidRPr="002E2888" w:rsidRDefault="00DF7427" w:rsidP="005A3C88">
                            <w:p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Isabel</w:t>
                            </w:r>
                            <w:r w:rsidR="00D77ACD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: October 8</w:t>
                            </w:r>
                          </w:p>
                          <w:p w14:paraId="05E4489F" w14:textId="77777777" w:rsidR="005A3C88" w:rsidRPr="005A3C88" w:rsidRDefault="005A3C88" w:rsidP="005A3C88">
                            <w:pPr>
                              <w:rPr>
                                <w:b/>
                                <w:color w:val="F7CAAC" w:themeColor="accent2" w:themeTint="66"/>
                                <w:sz w:val="44"/>
                                <w:szCs w:val="44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2.3pt;margin-top:1.3pt;width:223.5pt;height:83.2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" filled="f" strokecolor="#c45911 [2405]">
                <v:textbox>
                  <w:txbxContent>
                    <w:p w14:paraId="05646FDD" w14:textId="529628F4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65AE024A" w14:textId="68ED9390" w:rsidR="005A3C88" w:rsidRPr="002E2888" w:rsidRDefault="00D77ACD" w:rsidP="005A3C88">
                      <w:p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Nicole</w:t>
                      </w:r>
                      <w:r w:rsidR="005A3C88" w:rsidRPr="002E2888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:  </w:t>
                      </w: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October 1</w:t>
                      </w:r>
                    </w:p>
                    <w:p w14:paraId="7EA4E21E" w14:textId="2F432F03" w:rsidR="005A3C88" w:rsidRPr="002E2888" w:rsidRDefault="00DF7427" w:rsidP="005A3C88">
                      <w:p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Isabel</w:t>
                      </w:r>
                      <w:r w:rsidR="00D77ACD">
                        <w:rPr>
                          <w:rFonts w:ascii="Arial" w:hAnsi="Arial" w:cs="Arial"/>
                          <w:sz w:val="40"/>
                          <w:szCs w:val="40"/>
                        </w:rPr>
                        <w:t>: October 8</w:t>
                      </w:r>
                    </w:p>
                    <w:p w14:paraId="05E4489F" w14:textId="77777777" w:rsidR="005A3C88" w:rsidRPr="005A3C88" w:rsidRDefault="005A3C88" w:rsidP="005A3C88">
                      <w:pPr>
                        <w:rPr>
                          <w:b/>
                          <w:color w:val="F7CAAC" w:themeColor="accent2" w:themeTint="66"/>
                          <w:sz w:val="44"/>
                          <w:szCs w:val="44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50881">
        <w:rPr>
          <w:rStyle w:val="eop"/>
          <w:b/>
          <w:sz w:val="22"/>
          <w:szCs w:val="22"/>
        </w:rPr>
        <w:tab/>
      </w:r>
      <w:r w:rsidR="00550881">
        <w:rPr>
          <w:rStyle w:val="eop"/>
          <w:b/>
          <w:sz w:val="22"/>
          <w:szCs w:val="22"/>
        </w:rPr>
        <w:tab/>
      </w:r>
    </w:p>
    <w:p w14:paraId="7657C302" w14:textId="7D3FD460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F52ED8B" w14:textId="54A425A6" w:rsidR="002E2888" w:rsidRDefault="00BB3004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554498">
        <w:rPr>
          <w:rStyle w:val="eop"/>
          <w:b/>
          <w:sz w:val="22"/>
          <w:szCs w:val="22"/>
        </w:rPr>
        <w:t>40</w:t>
      </w:r>
      <w:r w:rsidR="00D14731">
        <w:rPr>
          <w:rStyle w:val="eop"/>
          <w:b/>
          <w:sz w:val="22"/>
          <w:szCs w:val="22"/>
        </w:rPr>
        <w:tab/>
        <w:t>X</w:t>
      </w:r>
      <w:r w:rsidR="008D07D6">
        <w:rPr>
          <w:rStyle w:val="eop"/>
          <w:b/>
          <w:sz w:val="22"/>
          <w:szCs w:val="22"/>
        </w:rPr>
        <w:t>I</w:t>
      </w:r>
      <w:r w:rsidR="00AD5B87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5F2A0745" w14:textId="5E05DA00" w:rsidR="002E2888" w:rsidRDefault="00DF7427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DF7427">
        <w:rPr>
          <w:rStyle w:val="eop"/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C95B0A9" wp14:editId="75622FB5">
                <wp:simplePos x="0" y="0"/>
                <wp:positionH relativeFrom="column">
                  <wp:posOffset>474345</wp:posOffset>
                </wp:positionH>
                <wp:positionV relativeFrom="paragraph">
                  <wp:posOffset>173990</wp:posOffset>
                </wp:positionV>
                <wp:extent cx="2360930" cy="1404620"/>
                <wp:effectExtent l="0" t="0" r="1460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4BBC1" w14:textId="3AD7C7D1" w:rsidR="00DF7427" w:rsidRDefault="00DF7427">
                            <w:r>
                              <w:t>Have you signed up to proctor ye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95B0A9" id="_x0000_s1027" type="#_x0000_t202" style="position:absolute;margin-left:37.35pt;margin-top:13.7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" strokecolor="#5b9bd5 [3208]">
                <v:textbox style="mso-fit-shape-to-text:t">
                  <w:txbxContent>
                    <w:p w14:paraId="6304BBC1" w14:textId="3AD7C7D1" w:rsidR="00DF7427" w:rsidRDefault="00DF7427">
                      <w:r>
                        <w:t>Have you signed up to proctor yet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20C8D1" w14:textId="6F745C4D" w:rsidR="003A5709" w:rsidRDefault="003A570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bCs/>
          <w:noProof/>
          <w:sz w:val="22"/>
          <w:szCs w:val="22"/>
        </w:rPr>
        <w:lastRenderedPageBreak/>
        <w:drawing>
          <wp:inline distT="0" distB="0" distL="0" distR="0" wp14:anchorId="4B42C236" wp14:editId="6D1787BE">
            <wp:extent cx="6821170" cy="3672840"/>
            <wp:effectExtent l="0" t="0" r="0" b="381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1170" cy="367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38897" w14:textId="66BBE397" w:rsidR="008046E9" w:rsidRDefault="008046E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511716C9" w14:textId="77777777" w:rsidR="008046E9" w:rsidRPr="00AC61DC" w:rsidRDefault="008046E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sectPr w:rsidR="008046E9" w:rsidRPr="00AC61DC" w:rsidSect="00A13093"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F4F"/>
    <w:rsid w:val="005B5FF7"/>
    <w:rsid w:val="005C0652"/>
    <w:rsid w:val="005C1019"/>
    <w:rsid w:val="005D19DE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278E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194</Words>
  <Characters>177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10</cp:revision>
  <cp:lastPrinted>2018-12-13T21:58:00Z</cp:lastPrinted>
  <dcterms:created xsi:type="dcterms:W3CDTF">2021-10-11T15:18:00Z</dcterms:created>
  <dcterms:modified xsi:type="dcterms:W3CDTF">2021-10-11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